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C91F49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C91F49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C91F49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C91F49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C91F49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C91F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C91F49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C91F49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C91F49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C91F49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6015AA6E" w:rsidR="00D07A49" w:rsidRPr="00C91F49" w:rsidRDefault="00C91F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91F49">
        <w:rPr>
          <w:rFonts w:ascii="Arial Narrow" w:eastAsia="Calibri" w:hAnsi="Arial Narrow"/>
          <w:sz w:val="22"/>
          <w:szCs w:val="22"/>
          <w:lang w:eastAsia="sk-SK"/>
        </w:rPr>
        <w:t>Verejný obstarávateľ</w:t>
      </w:r>
      <w:r w:rsidR="00D07A49" w:rsidRPr="00C91F49">
        <w:rPr>
          <w:rFonts w:ascii="Arial Narrow" w:eastAsia="Calibri" w:hAnsi="Arial Narrow"/>
          <w:sz w:val="22"/>
          <w:szCs w:val="22"/>
          <w:lang w:eastAsia="sk-SK"/>
        </w:rPr>
        <w:t xml:space="preserve">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C91F49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C91F49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C91F49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 w:rsidRPr="00C91F49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C91F49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C91F49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C91F49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C91F49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2 týchto súťažných podkladov. Všetky ceny uvedené v ponuke uchádzača podľa prílohy č. 2 týchto súťažných podkladov musia byť zaokrúhlené na dve desatinné miesta.</w:t>
      </w:r>
    </w:p>
    <w:p w14:paraId="3E2091B7" w14:textId="77777777" w:rsidR="00D07A49" w:rsidRPr="00C91F49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C91F49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C91F49" w:rsidRDefault="00D07A49" w:rsidP="00D07A49">
      <w:pPr>
        <w:rPr>
          <w:rFonts w:ascii="Arial Narrow" w:hAnsi="Arial Narrow" w:cs="Arial"/>
          <w:sz w:val="22"/>
          <w:szCs w:val="22"/>
        </w:rPr>
      </w:pPr>
      <w:r w:rsidRPr="00C91F49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 w:rsidRPr="00C91F49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C91F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91F49"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C91F49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C91F49">
        <w:rPr>
          <w:rFonts w:ascii="Arial Narrow" w:hAnsi="Arial Narrow"/>
          <w:sz w:val="22"/>
          <w:szCs w:val="22"/>
        </w:rPr>
        <w:t xml:space="preserve"> </w:t>
      </w:r>
      <w:r w:rsidR="00D07A49" w:rsidRPr="00C91F49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="00D07A49" w:rsidRPr="00C91F49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C91F49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D730526" w14:textId="6800F740" w:rsidR="00C91F49" w:rsidRPr="00C91F49" w:rsidRDefault="00C91F49" w:rsidP="00C91F49">
      <w:pPr>
        <w:jc w:val="both"/>
        <w:rPr>
          <w:rFonts w:ascii="Arial Narrow" w:hAnsi="Arial Narrow"/>
          <w:b/>
          <w:bCs/>
          <w:iCs/>
          <w:sz w:val="22"/>
          <w:lang w:eastAsia="sk-SK"/>
        </w:rPr>
      </w:pPr>
      <w:r w:rsidRPr="00C91F49">
        <w:rPr>
          <w:rFonts w:ascii="Arial Narrow" w:hAnsi="Arial Narrow"/>
          <w:b/>
          <w:bCs/>
          <w:iCs/>
          <w:sz w:val="22"/>
          <w:lang w:eastAsia="sk-SK"/>
        </w:rPr>
        <w:t>Návrh na plnenie kritérií:</w:t>
      </w:r>
    </w:p>
    <w:p w14:paraId="30996111" w14:textId="77777777" w:rsidR="00C91F49" w:rsidRPr="00C91F49" w:rsidRDefault="00C91F49" w:rsidP="00C91F49">
      <w:pPr>
        <w:autoSpaceDE w:val="0"/>
        <w:autoSpaceDN w:val="0"/>
        <w:spacing w:before="120" w:after="120"/>
        <w:jc w:val="both"/>
        <w:rPr>
          <w:rFonts w:ascii="Arial Narrow" w:hAnsi="Arial Narrow"/>
          <w:iCs/>
          <w:sz w:val="22"/>
        </w:rPr>
      </w:pPr>
      <w:r w:rsidRPr="00C91F49">
        <w:rPr>
          <w:rFonts w:ascii="Arial Narrow" w:hAnsi="Arial Narrow"/>
          <w:iCs/>
          <w:sz w:val="22"/>
        </w:rPr>
        <w:t>Uchádzač vyplní prílohu č. 2 vzor Štruktúrovaného rozpočtu ceny týchto SP a predloží ho v ponuke a zároveň vyplní Celkovú cenu /jednotkové ceny položiek v elektronickom ponukovom formulári v elektronickom prostriedku JOSEPHINE, ktorá</w:t>
      </w:r>
      <w:bookmarkStart w:id="0" w:name="_GoBack"/>
      <w:bookmarkEnd w:id="0"/>
      <w:r w:rsidRPr="00C91F49">
        <w:rPr>
          <w:rFonts w:ascii="Arial Narrow" w:hAnsi="Arial Narrow"/>
          <w:iCs/>
          <w:sz w:val="22"/>
        </w:rPr>
        <w:t xml:space="preserve"> zodpovedá Štruktúrovanému rozpočtu ceny. Celková cena v elektronickom ponukovom formulári v systéme JOSEPHINE a Celková cena v Štruktúrovanom rozpočte ceny v prílohe č. 2 SP musia byť rovnaké. </w:t>
      </w:r>
      <w:r w:rsidRPr="00C91F49">
        <w:rPr>
          <w:rFonts w:ascii="Arial Narrow" w:hAnsi="Arial Narrow"/>
          <w:b/>
          <w:bCs/>
          <w:iCs/>
          <w:sz w:val="22"/>
        </w:rPr>
        <w:t>V prípade rozdielu platia ceny uvedené v Štruktúrovanom rozpočte ceny v prílohe č. 2 SP</w:t>
      </w:r>
      <w:r w:rsidRPr="00C91F49">
        <w:rPr>
          <w:rFonts w:ascii="Arial Narrow" w:hAnsi="Arial Narrow"/>
          <w:iCs/>
          <w:sz w:val="22"/>
        </w:rPr>
        <w:t>.</w:t>
      </w:r>
    </w:p>
    <w:p w14:paraId="101FC270" w14:textId="27CB4680" w:rsidR="00C91F49" w:rsidRPr="00C91F49" w:rsidRDefault="00C91F49" w:rsidP="00C91F49">
      <w:pPr>
        <w:autoSpaceDE w:val="0"/>
        <w:autoSpaceDN w:val="0"/>
        <w:spacing w:before="120" w:after="120"/>
        <w:jc w:val="both"/>
        <w:rPr>
          <w:rFonts w:ascii="Arial Narrow" w:hAnsi="Arial Narrow"/>
          <w:sz w:val="22"/>
          <w:lang w:eastAsia="en-US"/>
        </w:rPr>
      </w:pPr>
      <w:r w:rsidRPr="00C91F49">
        <w:rPr>
          <w:rFonts w:ascii="Arial Narrow" w:hAnsi="Arial Narrow"/>
          <w:iCs/>
          <w:sz w:val="22"/>
        </w:rPr>
        <w:t>Štruktúrovaný rozpočet ceny s uvedením cien úspešného uchádzača sa stane súčasťou zmluvy uzavretej s úspešným uchádzačom</w:t>
      </w:r>
      <w:r>
        <w:rPr>
          <w:rFonts w:ascii="Arial Narrow" w:hAnsi="Arial Narrow"/>
          <w:sz w:val="22"/>
        </w:rPr>
        <w:t>.</w:t>
      </w:r>
    </w:p>
    <w:p w14:paraId="066DAFEA" w14:textId="0A6A0F95" w:rsidR="00D07A49" w:rsidRPr="00C91F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91F49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C91F49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C91F49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C91F49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C91F49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C91F49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C91F49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C91F49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 w:rsidRPr="00C91F49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1C02C39D" w14:textId="6F7561B8" w:rsidR="00D07A49" w:rsidRPr="00C91F49" w:rsidRDefault="00A01030" w:rsidP="00C36EC7">
      <w:pPr>
        <w:pStyle w:val="Default"/>
        <w:jc w:val="both"/>
        <w:rPr>
          <w:rFonts w:ascii="Arial Narrow" w:hAnsi="Arial Narrow"/>
          <w:i/>
          <w:sz w:val="22"/>
          <w:szCs w:val="22"/>
        </w:rPr>
      </w:pPr>
      <w:r w:rsidRPr="00C91F49">
        <w:rPr>
          <w:rFonts w:ascii="Arial Narrow" w:hAnsi="Arial Narrow"/>
          <w:i/>
          <w:sz w:val="22"/>
          <w:szCs w:val="22"/>
        </w:rPr>
        <w:t>Nižšia jednotková c</w:t>
      </w:r>
      <w:r w:rsidR="00C91F49">
        <w:rPr>
          <w:rFonts w:ascii="Arial Narrow" w:hAnsi="Arial Narrow"/>
          <w:i/>
          <w:sz w:val="22"/>
          <w:szCs w:val="22"/>
        </w:rPr>
        <w:t>ena v EUR bez DPH za položku č.1</w:t>
      </w:r>
      <w:r w:rsidRPr="00C91F49">
        <w:rPr>
          <w:rFonts w:ascii="Arial Narrow" w:hAnsi="Arial Narrow"/>
          <w:i/>
          <w:sz w:val="22"/>
          <w:szCs w:val="22"/>
        </w:rPr>
        <w:t xml:space="preserve"> </w:t>
      </w:r>
      <w:r w:rsidR="00C91F49">
        <w:rPr>
          <w:rFonts w:ascii="Arial Narrow" w:hAnsi="Arial Narrow"/>
          <w:i/>
          <w:sz w:val="22"/>
          <w:szCs w:val="22"/>
        </w:rPr>
        <w:t>Čadca (hasičská stanica) – okres Čadca, Žilinský kraj</w:t>
      </w: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98CEA9" w14:textId="77777777" w:rsidR="007912B5" w:rsidRDefault="007912B5" w:rsidP="007C6581">
      <w:r>
        <w:separator/>
      </w:r>
    </w:p>
  </w:endnote>
  <w:endnote w:type="continuationSeparator" w:id="0">
    <w:p w14:paraId="4BBD0EEE" w14:textId="77777777" w:rsidR="007912B5" w:rsidRDefault="007912B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45A9E" w14:textId="47FE5D9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C91F49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B534C8" w14:textId="77777777" w:rsidR="007912B5" w:rsidRDefault="007912B5" w:rsidP="007C6581">
      <w:r>
        <w:separator/>
      </w:r>
    </w:p>
  </w:footnote>
  <w:footnote w:type="continuationSeparator" w:id="0">
    <w:p w14:paraId="48DF9CA6" w14:textId="77777777" w:rsidR="007912B5" w:rsidRDefault="007912B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C91F49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b/>
        <w:lang w:val="sk-SK"/>
      </w:rPr>
    </w:pPr>
    <w:r w:rsidRPr="00C91F49">
      <w:rPr>
        <w:rFonts w:ascii="Arial Narrow" w:hAnsi="Arial Narrow"/>
        <w:b/>
        <w:lang w:val="sk-SK"/>
      </w:rPr>
      <w:t xml:space="preserve">Príloha č. </w:t>
    </w:r>
    <w:r w:rsidR="00DD0F9D" w:rsidRPr="00C91F49">
      <w:rPr>
        <w:rFonts w:ascii="Arial Narrow" w:hAnsi="Arial Narrow"/>
        <w:b/>
        <w:lang w:val="sk-SK"/>
      </w:rPr>
      <w:t>3</w:t>
    </w:r>
    <w:r w:rsidRPr="00C91F49">
      <w:rPr>
        <w:rFonts w:ascii="Arial Narrow" w:hAnsi="Arial Narrow"/>
        <w:b/>
        <w:lang w:val="sk-SK"/>
      </w:rPr>
      <w:t xml:space="preserve"> </w:t>
    </w:r>
    <w:r w:rsidR="004D2514" w:rsidRPr="00C91F49">
      <w:rPr>
        <w:rFonts w:ascii="Arial Narrow" w:hAnsi="Arial Narrow"/>
        <w:b/>
        <w:lang w:val="sk-SK"/>
      </w:rPr>
      <w:t>Kritérium na vyhodnotenie ponúk, pravidlá jeho</w:t>
    </w:r>
    <w:r w:rsidR="0016533A" w:rsidRPr="00C91F49">
      <w:rPr>
        <w:rFonts w:ascii="Arial Narrow" w:hAnsi="Arial Narrow"/>
        <w:b/>
        <w:lang w:val="sk-SK"/>
      </w:rPr>
      <w:t xml:space="preserve"> </w:t>
    </w:r>
    <w:r w:rsidR="004D2514" w:rsidRPr="00C91F49">
      <w:rPr>
        <w:rFonts w:ascii="Arial Narrow" w:hAnsi="Arial Narrow"/>
        <w:b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12B5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1F4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Tomáš Horvát</cp:lastModifiedBy>
  <cp:revision>2</cp:revision>
  <cp:lastPrinted>2022-08-30T08:53:00Z</cp:lastPrinted>
  <dcterms:created xsi:type="dcterms:W3CDTF">2025-10-13T08:59:00Z</dcterms:created>
  <dcterms:modified xsi:type="dcterms:W3CDTF">2025-10-13T08:59:00Z</dcterms:modified>
</cp:coreProperties>
</file>